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16ECB" w14:textId="77777777" w:rsidR="009F0453" w:rsidRDefault="009F0453" w:rsidP="009F0453">
      <w:r>
        <w:t>// This program uses two arrays to record the names of 5 types of pizza</w:t>
      </w:r>
    </w:p>
    <w:p w14:paraId="64D4137F" w14:textId="77777777" w:rsidR="009F0453" w:rsidRDefault="009F0453" w:rsidP="009F0453"/>
    <w:p w14:paraId="36FCE05B" w14:textId="77777777" w:rsidR="009F0453" w:rsidRDefault="009F0453" w:rsidP="009F0453">
      <w:r>
        <w:t>// and the sales numbers for each of these types</w:t>
      </w:r>
    </w:p>
    <w:p w14:paraId="1E37C825" w14:textId="77777777" w:rsidR="009F0453" w:rsidRDefault="009F0453" w:rsidP="009F0453"/>
    <w:p w14:paraId="5D05F90C" w14:textId="77777777" w:rsidR="009F0453" w:rsidRDefault="009F0453" w:rsidP="009F0453">
      <w:r>
        <w:t>// The program then finds the best and the worst selling pizzas</w:t>
      </w:r>
    </w:p>
    <w:p w14:paraId="493037BF" w14:textId="77777777" w:rsidR="009F0453" w:rsidRDefault="009F0453" w:rsidP="009F0453"/>
    <w:p w14:paraId="59D773ED" w14:textId="77777777" w:rsidR="009F0453" w:rsidRDefault="009F0453" w:rsidP="009F0453">
      <w:r>
        <w:t>#include &lt;iostream&gt;</w:t>
      </w:r>
    </w:p>
    <w:p w14:paraId="39872743" w14:textId="77777777" w:rsidR="009F0453" w:rsidRDefault="009F0453" w:rsidP="009F0453"/>
    <w:p w14:paraId="10F9F8DA" w14:textId="77777777" w:rsidR="009F0453" w:rsidRDefault="009F0453" w:rsidP="009F0453">
      <w:r>
        <w:t>#include &lt;string&gt;</w:t>
      </w:r>
    </w:p>
    <w:p w14:paraId="60CC8FEC" w14:textId="77777777" w:rsidR="009F0453" w:rsidRDefault="009F0453" w:rsidP="009F0453"/>
    <w:p w14:paraId="22BA2A93" w14:textId="77777777" w:rsidR="009F0453" w:rsidRDefault="009F0453" w:rsidP="009F0453">
      <w:r>
        <w:t>using namespace std;</w:t>
      </w:r>
    </w:p>
    <w:p w14:paraId="5B001B13" w14:textId="77777777" w:rsidR="009F0453" w:rsidRDefault="009F0453" w:rsidP="009F0453"/>
    <w:p w14:paraId="2E1B814B" w14:textId="77777777" w:rsidR="009F0453" w:rsidRDefault="009F0453" w:rsidP="009F0453">
      <w:r>
        <w:t>int main()</w:t>
      </w:r>
    </w:p>
    <w:p w14:paraId="703BE878" w14:textId="77777777" w:rsidR="009F0453" w:rsidRDefault="009F0453" w:rsidP="009F0453"/>
    <w:p w14:paraId="455235B6" w14:textId="77777777" w:rsidR="009F0453" w:rsidRDefault="009F0453" w:rsidP="009F0453">
      <w:r>
        <w:t>{</w:t>
      </w:r>
    </w:p>
    <w:p w14:paraId="7DE3532A" w14:textId="77777777" w:rsidR="009F0453" w:rsidRDefault="009F0453" w:rsidP="009F0453"/>
    <w:p w14:paraId="14FA807A" w14:textId="77777777" w:rsidR="009F0453" w:rsidRDefault="009F0453" w:rsidP="009F0453">
      <w:r>
        <w:t xml:space="preserve">    const int ARR_SIZE = 6; // Declare the array size and set it to 5</w:t>
      </w:r>
    </w:p>
    <w:p w14:paraId="691F7281" w14:textId="77777777" w:rsidR="009F0453" w:rsidRDefault="009F0453" w:rsidP="009F0453"/>
    <w:p w14:paraId="7678A2D1" w14:textId="77777777" w:rsidR="009F0453" w:rsidRDefault="009F0453" w:rsidP="009F0453">
      <w:r>
        <w:t xml:space="preserve">    // Declare the array of pizza names and record values in it</w:t>
      </w:r>
    </w:p>
    <w:p w14:paraId="0D0B119B" w14:textId="77777777" w:rsidR="009F0453" w:rsidRDefault="009F0453" w:rsidP="009F0453"/>
    <w:p w14:paraId="7CAF2D83" w14:textId="77777777" w:rsidR="009F0453" w:rsidRDefault="009F0453" w:rsidP="009F0453">
      <w:r>
        <w:t xml:space="preserve">    string name[ARR_SIZE] = {"Pepperoni", "Prosciutto", "Vegetarian",</w:t>
      </w:r>
    </w:p>
    <w:p w14:paraId="6772025C" w14:textId="77777777" w:rsidR="009F0453" w:rsidRDefault="009F0453" w:rsidP="009F0453"/>
    <w:p w14:paraId="1BD1625C" w14:textId="77777777" w:rsidR="009F0453" w:rsidRDefault="009F0453" w:rsidP="009F0453">
      <w:r>
        <w:t xml:space="preserve">                             "Sausage", "Supreme", "Mozzarella"};</w:t>
      </w:r>
    </w:p>
    <w:p w14:paraId="4AB71C38" w14:textId="77777777" w:rsidR="009F0453" w:rsidRDefault="009F0453" w:rsidP="009F0453"/>
    <w:p w14:paraId="6DC25E0B" w14:textId="77777777" w:rsidR="009F0453" w:rsidRDefault="009F0453" w:rsidP="009F0453">
      <w:r>
        <w:t xml:space="preserve">    int sales[ARR_SIZE]; // Declare the sales array</w:t>
      </w:r>
    </w:p>
    <w:p w14:paraId="549EB3B2" w14:textId="77777777" w:rsidR="009F0453" w:rsidRDefault="009F0453" w:rsidP="009F0453"/>
    <w:p w14:paraId="67609C7D" w14:textId="77777777" w:rsidR="009F0453" w:rsidRDefault="009F0453" w:rsidP="009F0453">
      <w:r>
        <w:t xml:space="preserve">    int worstseller_number, bestseller_number; // The subscripts of the best- and worstseller</w:t>
      </w:r>
    </w:p>
    <w:p w14:paraId="006045AD" w14:textId="77777777" w:rsidR="009F0453" w:rsidRDefault="009F0453" w:rsidP="009F0453"/>
    <w:p w14:paraId="085D9E4C" w14:textId="77777777" w:rsidR="009F0453" w:rsidRDefault="009F0453" w:rsidP="009F0453">
      <w:r>
        <w:t xml:space="preserve">    string worstseller_name, bestseller_name; // The sale numbers of the best- and worstseller</w:t>
      </w:r>
    </w:p>
    <w:p w14:paraId="0A8E6FAE" w14:textId="77777777" w:rsidR="009F0453" w:rsidRDefault="009F0453" w:rsidP="009F0453"/>
    <w:p w14:paraId="155F0C31" w14:textId="77777777" w:rsidR="009F0453" w:rsidRDefault="009F0453" w:rsidP="009F0453">
      <w:r>
        <w:t xml:space="preserve">    for (int i = 0; i &lt; ARR_SIZE; i++) // A loop to enter all sales numbers</w:t>
      </w:r>
    </w:p>
    <w:p w14:paraId="7A6381E7" w14:textId="77777777" w:rsidR="009F0453" w:rsidRDefault="009F0453" w:rsidP="009F0453"/>
    <w:p w14:paraId="567B6684" w14:textId="77777777" w:rsidR="009F0453" w:rsidRDefault="009F0453" w:rsidP="009F0453">
      <w:r>
        <w:t xml:space="preserve">    {</w:t>
      </w:r>
    </w:p>
    <w:p w14:paraId="5718A97F" w14:textId="77777777" w:rsidR="009F0453" w:rsidRDefault="009F0453" w:rsidP="009F0453"/>
    <w:p w14:paraId="682B5B47" w14:textId="77777777" w:rsidR="009F0453" w:rsidRDefault="009F0453" w:rsidP="009F0453">
      <w:r>
        <w:t xml:space="preserve">        cout &lt;&lt; "Enter sales for " &lt;&lt; name[i] &lt;&lt; ": ";</w:t>
      </w:r>
    </w:p>
    <w:p w14:paraId="6259B371" w14:textId="77777777" w:rsidR="009F0453" w:rsidRDefault="009F0453" w:rsidP="009F0453"/>
    <w:p w14:paraId="2645F189" w14:textId="77777777" w:rsidR="009F0453" w:rsidRDefault="009F0453" w:rsidP="009F0453">
      <w:r>
        <w:t xml:space="preserve">        cin &gt;&gt; sales[i];</w:t>
      </w:r>
    </w:p>
    <w:p w14:paraId="644FD56E" w14:textId="77777777" w:rsidR="009F0453" w:rsidRDefault="009F0453" w:rsidP="009F0453">
      <w:r>
        <w:t xml:space="preserve">    }</w:t>
      </w:r>
    </w:p>
    <w:p w14:paraId="65BBD3CC" w14:textId="77777777" w:rsidR="009F0453" w:rsidRDefault="009F0453" w:rsidP="009F0453"/>
    <w:p w14:paraId="71B91618" w14:textId="77777777" w:rsidR="009F0453" w:rsidRDefault="009F0453" w:rsidP="009F0453">
      <w:r>
        <w:t xml:space="preserve">    // Make the first element in name[] the bestseller and the worstseller name</w:t>
      </w:r>
    </w:p>
    <w:p w14:paraId="64918084" w14:textId="77777777" w:rsidR="009F0453" w:rsidRDefault="009F0453" w:rsidP="009F0453"/>
    <w:p w14:paraId="3CFC3413" w14:textId="77777777" w:rsidR="009F0453" w:rsidRDefault="009F0453" w:rsidP="009F0453">
      <w:r>
        <w:t xml:space="preserve">    worstseller_name = bestseller_name = name[0];</w:t>
      </w:r>
    </w:p>
    <w:p w14:paraId="32669ADD" w14:textId="77777777" w:rsidR="009F0453" w:rsidRDefault="009F0453" w:rsidP="009F0453"/>
    <w:p w14:paraId="254FE196" w14:textId="77777777" w:rsidR="009F0453" w:rsidRDefault="009F0453" w:rsidP="009F0453">
      <w:r>
        <w:t xml:space="preserve">    // Make the first element in sales[] the bestseller and the worstseller sales amount</w:t>
      </w:r>
    </w:p>
    <w:p w14:paraId="048DEE0B" w14:textId="77777777" w:rsidR="009F0453" w:rsidRDefault="009F0453" w:rsidP="009F0453"/>
    <w:p w14:paraId="53F1D876" w14:textId="77777777" w:rsidR="009F0453" w:rsidRDefault="009F0453" w:rsidP="009F0453">
      <w:r>
        <w:t xml:space="preserve">    worstseller_number = bestseller_number = sales[0];</w:t>
      </w:r>
    </w:p>
    <w:p w14:paraId="000A171D" w14:textId="77777777" w:rsidR="009F0453" w:rsidRDefault="009F0453" w:rsidP="009F0453"/>
    <w:p w14:paraId="1E256AC2" w14:textId="77777777" w:rsidR="009F0453" w:rsidRDefault="009F0453" w:rsidP="009F0453">
      <w:r>
        <w:t xml:space="preserve">    for (int i = 0; i &lt; ARR_SIZE; i++) // Loop through all elements in sales[]</w:t>
      </w:r>
    </w:p>
    <w:p w14:paraId="1C7D694D" w14:textId="77777777" w:rsidR="009F0453" w:rsidRDefault="009F0453" w:rsidP="009F0453"/>
    <w:p w14:paraId="123D6167" w14:textId="77777777" w:rsidR="009F0453" w:rsidRDefault="009F0453" w:rsidP="009F0453">
      <w:r>
        <w:t xml:space="preserve">    {</w:t>
      </w:r>
    </w:p>
    <w:p w14:paraId="57CE6942" w14:textId="77777777" w:rsidR="009F0453" w:rsidRDefault="009F0453" w:rsidP="009F0453"/>
    <w:p w14:paraId="24A8F5B3" w14:textId="77777777" w:rsidR="009F0453" w:rsidRDefault="009F0453" w:rsidP="009F0453">
      <w:r>
        <w:t xml:space="preserve">        if (sales[i] &lt; worstseller_number) // If an element is less than the lowest...</w:t>
      </w:r>
    </w:p>
    <w:p w14:paraId="00E69D03" w14:textId="77777777" w:rsidR="009F0453" w:rsidRDefault="009F0453" w:rsidP="009F0453"/>
    <w:p w14:paraId="2A222C6C" w14:textId="77777777" w:rsidR="009F0453" w:rsidRDefault="009F0453" w:rsidP="009F0453">
      <w:r>
        <w:t xml:space="preserve">        {</w:t>
      </w:r>
    </w:p>
    <w:p w14:paraId="7C0EE4C7" w14:textId="77777777" w:rsidR="009F0453" w:rsidRDefault="009F0453" w:rsidP="009F0453"/>
    <w:p w14:paraId="626B9ED0" w14:textId="77777777" w:rsidR="009F0453" w:rsidRDefault="009F0453" w:rsidP="009F0453">
      <w:r>
        <w:t xml:space="preserve">            worstseller_number = i; // make the lowest sales equal to its sales</w:t>
      </w:r>
    </w:p>
    <w:p w14:paraId="55B8852D" w14:textId="77777777" w:rsidR="009F0453" w:rsidRDefault="009F0453" w:rsidP="009F0453"/>
    <w:p w14:paraId="22D9F39B" w14:textId="77777777" w:rsidR="009F0453" w:rsidRDefault="009F0453" w:rsidP="009F0453">
      <w:r>
        <w:t xml:space="preserve">            worstseller_name = name[i]; // make the worstseller name equal to its name</w:t>
      </w:r>
    </w:p>
    <w:p w14:paraId="1E633623" w14:textId="77777777" w:rsidR="009F0453" w:rsidRDefault="009F0453" w:rsidP="009F0453">
      <w:r>
        <w:lastRenderedPageBreak/>
        <w:t xml:space="preserve">        }</w:t>
      </w:r>
    </w:p>
    <w:p w14:paraId="5F20925D" w14:textId="77777777" w:rsidR="009F0453" w:rsidRDefault="009F0453" w:rsidP="009F0453"/>
    <w:p w14:paraId="7F9BD5B8" w14:textId="77777777" w:rsidR="009F0453" w:rsidRDefault="009F0453" w:rsidP="009F0453">
      <w:r>
        <w:t xml:space="preserve">        if (sales[i] &gt; bestseller_number) // If an element is higher than the highest...</w:t>
      </w:r>
    </w:p>
    <w:p w14:paraId="1862EF2E" w14:textId="77777777" w:rsidR="009F0453" w:rsidRDefault="009F0453" w:rsidP="009F0453"/>
    <w:p w14:paraId="267E6A97" w14:textId="77777777" w:rsidR="009F0453" w:rsidRDefault="009F0453" w:rsidP="009F0453">
      <w:r>
        <w:t xml:space="preserve">        {</w:t>
      </w:r>
    </w:p>
    <w:p w14:paraId="5ACBE325" w14:textId="77777777" w:rsidR="009F0453" w:rsidRDefault="009F0453" w:rsidP="009F0453"/>
    <w:p w14:paraId="5AD5D66F" w14:textId="77777777" w:rsidR="009F0453" w:rsidRDefault="009F0453" w:rsidP="009F0453">
      <w:r>
        <w:t xml:space="preserve">            bestseller_number = sales[i]; // make the highest sales equal to its sales</w:t>
      </w:r>
    </w:p>
    <w:p w14:paraId="589051EA" w14:textId="77777777" w:rsidR="009F0453" w:rsidRDefault="009F0453" w:rsidP="009F0453"/>
    <w:p w14:paraId="33A365EF" w14:textId="77777777" w:rsidR="009F0453" w:rsidRDefault="009F0453" w:rsidP="009F0453">
      <w:r>
        <w:t xml:space="preserve">            bestseller_name = name[i]; // make the bestseller name equal to its name</w:t>
      </w:r>
    </w:p>
    <w:p w14:paraId="1E8A5931" w14:textId="77777777" w:rsidR="009F0453" w:rsidRDefault="009F0453" w:rsidP="009F0453">
      <w:r>
        <w:t xml:space="preserve">        }</w:t>
      </w:r>
    </w:p>
    <w:p w14:paraId="3C8C7EB3" w14:textId="77777777" w:rsidR="009F0453" w:rsidRDefault="009F0453" w:rsidP="009F0453">
      <w:r>
        <w:t xml:space="preserve">    }</w:t>
      </w:r>
    </w:p>
    <w:p w14:paraId="74E560F5" w14:textId="77777777" w:rsidR="009F0453" w:rsidRDefault="009F0453" w:rsidP="009F0453"/>
    <w:p w14:paraId="1EC57F3B" w14:textId="77777777" w:rsidR="009F0453" w:rsidRDefault="009F0453" w:rsidP="009F0453">
      <w:r>
        <w:t xml:space="preserve">    cout &lt;&lt; "The bestselling pizza is " &lt;&lt; bestseller_name &lt;&lt; " with the sales of "</w:t>
      </w:r>
    </w:p>
    <w:p w14:paraId="19AEC763" w14:textId="77777777" w:rsidR="009F0453" w:rsidRDefault="009F0453" w:rsidP="009F0453"/>
    <w:p w14:paraId="6123E958" w14:textId="77777777" w:rsidR="009F0453" w:rsidRDefault="009F0453" w:rsidP="009F0453">
      <w:r>
        <w:t xml:space="preserve">         &lt;&lt; bestseller_number &lt;&lt; endl; // Display the best selling pizza</w:t>
      </w:r>
    </w:p>
    <w:p w14:paraId="39BBC0A4" w14:textId="77777777" w:rsidR="009F0453" w:rsidRDefault="009F0453" w:rsidP="009F0453"/>
    <w:p w14:paraId="72DA2E17" w14:textId="77777777" w:rsidR="009F0453" w:rsidRDefault="009F0453" w:rsidP="009F0453">
      <w:r>
        <w:t xml:space="preserve">    cout &lt;&lt; "The worst selling pizza is " &lt;&lt; worstseller_name &lt;&lt; " with the sales of "</w:t>
      </w:r>
    </w:p>
    <w:p w14:paraId="37271261" w14:textId="77777777" w:rsidR="009F0453" w:rsidRDefault="009F0453" w:rsidP="009F0453"/>
    <w:p w14:paraId="70F8EDF9" w14:textId="77777777" w:rsidR="009F0453" w:rsidRDefault="009F0453" w:rsidP="009F0453">
      <w:r>
        <w:t xml:space="preserve">         &lt;&lt; worstseller_number &lt;&lt; endl;</w:t>
      </w:r>
    </w:p>
    <w:p w14:paraId="1DD56C14" w14:textId="18CE6863" w:rsidR="00D8261A" w:rsidRDefault="009F0453" w:rsidP="009F0453">
      <w:r>
        <w:t>} // display the worst selling pizza</w:t>
      </w:r>
    </w:p>
    <w:sectPr w:rsidR="00D826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3NDMyMDExNra0tDBR0lEKTi0uzszPAykwrAUAIu2LJiwAAAA="/>
  </w:docVars>
  <w:rsids>
    <w:rsidRoot w:val="009F0453"/>
    <w:rsid w:val="001D1C53"/>
    <w:rsid w:val="009F0453"/>
    <w:rsid w:val="00D30B20"/>
    <w:rsid w:val="00D8261A"/>
    <w:rsid w:val="00E10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86BBE"/>
  <w15:chartTrackingRefBased/>
  <w15:docId w15:val="{1BA7137E-C853-4EB4-BD00-5068683DC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30</Words>
  <Characters>1883</Characters>
  <Application>Microsoft Office Word</Application>
  <DocSecurity>0</DocSecurity>
  <Lines>15</Lines>
  <Paragraphs>4</Paragraphs>
  <ScaleCrop>false</ScaleCrop>
  <Company/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eshwar Kumar</dc:creator>
  <cp:keywords/>
  <dc:description/>
  <cp:lastModifiedBy>Dhaneshwar Kumar</cp:lastModifiedBy>
  <cp:revision>1</cp:revision>
  <dcterms:created xsi:type="dcterms:W3CDTF">2023-06-20T06:30:00Z</dcterms:created>
  <dcterms:modified xsi:type="dcterms:W3CDTF">2023-06-20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8161e6-efd4-48d8-9780-0e857f364b64</vt:lpwstr>
  </property>
</Properties>
</file>